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8C59A" w14:textId="16A7FB17" w:rsidR="00D33DFA" w:rsidRDefault="00D33DFA" w:rsidP="00845DB2">
      <w:pPr>
        <w:jc w:val="center"/>
        <w:rPr>
          <w:rFonts w:ascii="Arial" w:hAnsi="Arial" w:cs="Arial"/>
          <w:b/>
          <w:sz w:val="20"/>
        </w:rPr>
      </w:pPr>
      <w:bookmarkStart w:id="0" w:name="_GoBack"/>
      <w:r>
        <w:rPr>
          <w:rFonts w:ascii="Arial" w:hAnsi="Arial" w:cs="Arial"/>
          <w:b/>
          <w:noProof/>
          <w:sz w:val="20"/>
        </w:rPr>
        <w:drawing>
          <wp:inline distT="0" distB="0" distL="0" distR="0" wp14:anchorId="45586D68" wp14:editId="3EF9B4C8">
            <wp:extent cx="2253278" cy="6120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ucaPolski_poziom_logo_RGB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327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F414769" w14:textId="7C329DB3" w:rsidR="00845DB2" w:rsidRPr="00845DB2" w:rsidRDefault="00845DB2" w:rsidP="00845DB2">
      <w:pPr>
        <w:jc w:val="center"/>
        <w:rPr>
          <w:rFonts w:ascii="Arial" w:hAnsi="Arial" w:cs="Arial"/>
          <w:b/>
          <w:sz w:val="20"/>
        </w:rPr>
      </w:pPr>
      <w:r w:rsidRPr="00845DB2">
        <w:rPr>
          <w:rFonts w:ascii="Arial" w:hAnsi="Arial" w:cs="Arial"/>
          <w:b/>
          <w:sz w:val="20"/>
        </w:rPr>
        <w:t>FORMULARZ ZGŁOSZENIOWY</w:t>
      </w:r>
    </w:p>
    <w:p w14:paraId="165D6BC7" w14:textId="77777777" w:rsidR="00845DB2" w:rsidRPr="00361AE5" w:rsidRDefault="00845DB2" w:rsidP="00845DB2">
      <w:pPr>
        <w:rPr>
          <w:rFonts w:ascii="Arial" w:hAnsi="Arial" w:cs="Arial"/>
          <w:sz w:val="18"/>
        </w:rPr>
      </w:pPr>
    </w:p>
    <w:tbl>
      <w:tblPr>
        <w:tblW w:w="1105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78"/>
        <w:gridCol w:w="8079"/>
      </w:tblGrid>
      <w:tr w:rsidR="00845DB2" w:rsidRPr="00361AE5" w14:paraId="0F6AEAFC" w14:textId="77777777" w:rsidTr="00845DB2">
        <w:trPr>
          <w:trHeight w:val="3536"/>
        </w:trPr>
        <w:tc>
          <w:tcPr>
            <w:tcW w:w="2978" w:type="dxa"/>
          </w:tcPr>
          <w:p w14:paraId="18FC6299" w14:textId="77777777" w:rsidR="00845DB2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 w:rsidRPr="00361AE5">
              <w:rPr>
                <w:rFonts w:ascii="Arial" w:hAnsi="Arial" w:cs="Arial"/>
                <w:b/>
                <w:sz w:val="18"/>
              </w:rPr>
              <w:t xml:space="preserve">Opis działania </w:t>
            </w:r>
          </w:p>
          <w:p w14:paraId="255F4EFE" w14:textId="77777777" w:rsidR="00845DB2" w:rsidRPr="00354A3D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 w:rsidRPr="00361AE5">
              <w:rPr>
                <w:rFonts w:ascii="Arial" w:hAnsi="Arial" w:cs="Arial"/>
                <w:sz w:val="18"/>
              </w:rPr>
              <w:t>(ew. tytuł akcji, cele akcji</w:t>
            </w:r>
            <w:r>
              <w:rPr>
                <w:rFonts w:ascii="Arial" w:hAnsi="Arial" w:cs="Arial"/>
                <w:sz w:val="18"/>
              </w:rPr>
              <w:t>)</w:t>
            </w:r>
          </w:p>
          <w:p w14:paraId="54661DB8" w14:textId="13ED44C9" w:rsidR="00845DB2" w:rsidRDefault="00845DB2" w:rsidP="009D1C5E">
            <w:pPr>
              <w:rPr>
                <w:rFonts w:ascii="Arial" w:hAnsi="Arial" w:cs="Arial"/>
                <w:i/>
                <w:sz w:val="18"/>
              </w:rPr>
            </w:pPr>
            <w:r w:rsidRPr="00361AE5">
              <w:rPr>
                <w:rFonts w:ascii="Arial" w:hAnsi="Arial" w:cs="Arial"/>
                <w:i/>
                <w:sz w:val="18"/>
              </w:rPr>
              <w:t>500</w:t>
            </w:r>
            <w:r>
              <w:rPr>
                <w:rFonts w:ascii="Arial" w:hAnsi="Arial" w:cs="Arial"/>
                <w:i/>
                <w:sz w:val="18"/>
              </w:rPr>
              <w:t xml:space="preserve"> - 1000</w:t>
            </w:r>
            <w:r w:rsidRPr="00361AE5">
              <w:rPr>
                <w:rFonts w:ascii="Arial" w:hAnsi="Arial" w:cs="Arial"/>
                <w:i/>
                <w:sz w:val="18"/>
              </w:rPr>
              <w:t xml:space="preserve"> </w:t>
            </w:r>
            <w:r w:rsidRPr="00785AD8">
              <w:rPr>
                <w:rFonts w:ascii="Arial" w:hAnsi="Arial" w:cs="Arial"/>
                <w:i/>
                <w:sz w:val="18"/>
              </w:rPr>
              <w:t>słów</w:t>
            </w:r>
          </w:p>
          <w:p w14:paraId="6C8F0591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45D570D4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28565740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135DEAC0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15037995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415BF496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7FC305D1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77C30F45" w14:textId="77777777" w:rsidR="00845DB2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  <w:p w14:paraId="22BBA194" w14:textId="77777777" w:rsidR="00845DB2" w:rsidRPr="00354FCA" w:rsidRDefault="00845DB2" w:rsidP="009D1C5E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</w:tc>
        <w:tc>
          <w:tcPr>
            <w:tcW w:w="8079" w:type="dxa"/>
          </w:tcPr>
          <w:p w14:paraId="1332612B" w14:textId="77777777" w:rsidR="00845DB2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0EC65D28" w14:textId="77777777" w:rsidR="00845DB2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6AF07349" w14:textId="77777777" w:rsidR="00845DB2" w:rsidRPr="000D5067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2583BAB9" w14:textId="77777777" w:rsidR="00845DB2" w:rsidRPr="000D5067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499F00C8" w14:textId="77777777" w:rsidR="00845DB2" w:rsidRPr="000D5067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73EDCD9F" w14:textId="77777777" w:rsidR="00845DB2" w:rsidRPr="000D5067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04F64C38" w14:textId="77777777" w:rsidR="00845DB2" w:rsidRPr="000D5067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77D6B2C4" w14:textId="77777777" w:rsidR="00845DB2" w:rsidRPr="000D5067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029512C7" w14:textId="77777777" w:rsidR="00845DB2" w:rsidRPr="000D5067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2BFDFC4A" w14:textId="77777777" w:rsidR="00845DB2" w:rsidRDefault="00845DB2" w:rsidP="009D1C5E">
            <w:pPr>
              <w:rPr>
                <w:rFonts w:ascii="Arial" w:hAnsi="Arial" w:cs="Arial"/>
                <w:sz w:val="18"/>
              </w:rPr>
            </w:pPr>
          </w:p>
          <w:p w14:paraId="49C46BDD" w14:textId="77777777" w:rsidR="00845DB2" w:rsidRPr="000D5067" w:rsidRDefault="00845DB2" w:rsidP="009D1C5E">
            <w:pPr>
              <w:ind w:firstLine="708"/>
              <w:rPr>
                <w:rFonts w:ascii="Arial" w:hAnsi="Arial" w:cs="Arial"/>
                <w:sz w:val="18"/>
              </w:rPr>
            </w:pPr>
          </w:p>
        </w:tc>
      </w:tr>
      <w:tr w:rsidR="00845DB2" w:rsidRPr="00231F9A" w14:paraId="62DBDFD6" w14:textId="77777777" w:rsidTr="00845DB2">
        <w:trPr>
          <w:trHeight w:val="1220"/>
        </w:trPr>
        <w:tc>
          <w:tcPr>
            <w:tcW w:w="2978" w:type="dxa"/>
          </w:tcPr>
          <w:p w14:paraId="13C57607" w14:textId="77777777" w:rsidR="00845DB2" w:rsidRPr="00354A3D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 w:rsidRPr="00354A3D">
              <w:rPr>
                <w:rFonts w:ascii="Arial" w:hAnsi="Arial" w:cs="Arial"/>
                <w:b/>
                <w:sz w:val="18"/>
              </w:rPr>
              <w:t>Czas trwania akcji</w:t>
            </w:r>
          </w:p>
          <w:p w14:paraId="194DB207" w14:textId="77777777" w:rsidR="00845DB2" w:rsidRPr="00845DB2" w:rsidRDefault="00845DB2" w:rsidP="009D1C5E">
            <w:pPr>
              <w:rPr>
                <w:rFonts w:ascii="Arial" w:hAnsi="Arial" w:cs="Arial"/>
                <w:i/>
                <w:sz w:val="18"/>
              </w:rPr>
            </w:pPr>
            <w:r w:rsidRPr="00845DB2">
              <w:rPr>
                <w:rFonts w:ascii="Arial" w:hAnsi="Arial" w:cs="Arial"/>
                <w:i/>
                <w:sz w:val="18"/>
              </w:rPr>
              <w:t>(w formacie dzień-miesiąc-rok)</w:t>
            </w:r>
          </w:p>
          <w:p w14:paraId="54B374F5" w14:textId="77777777" w:rsidR="00845DB2" w:rsidRPr="00345BE2" w:rsidRDefault="00845DB2" w:rsidP="009D1C5E">
            <w:pPr>
              <w:rPr>
                <w:rFonts w:ascii="Arial" w:hAnsi="Arial" w:cs="Arial"/>
                <w:i/>
                <w:sz w:val="20"/>
              </w:rPr>
            </w:pPr>
          </w:p>
        </w:tc>
        <w:tc>
          <w:tcPr>
            <w:tcW w:w="8079" w:type="dxa"/>
          </w:tcPr>
          <w:p w14:paraId="039AC09C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  <w:tr w:rsidR="00845DB2" w:rsidRPr="00231F9A" w14:paraId="79EB0948" w14:textId="77777777" w:rsidTr="00845DB2">
        <w:trPr>
          <w:trHeight w:val="460"/>
        </w:trPr>
        <w:tc>
          <w:tcPr>
            <w:tcW w:w="2978" w:type="dxa"/>
          </w:tcPr>
          <w:p w14:paraId="2826F34E" w14:textId="77777777" w:rsidR="00845DB2" w:rsidRPr="00354A3D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 w:rsidRPr="00354A3D">
              <w:rPr>
                <w:rFonts w:ascii="Arial" w:hAnsi="Arial" w:cs="Arial"/>
                <w:b/>
                <w:sz w:val="18"/>
              </w:rPr>
              <w:t>Miejsce trwania akcji</w:t>
            </w:r>
          </w:p>
          <w:p w14:paraId="7950B3A6" w14:textId="77777777" w:rsidR="00845DB2" w:rsidRPr="00845DB2" w:rsidRDefault="00845DB2" w:rsidP="009D1C5E">
            <w:pPr>
              <w:rPr>
                <w:rFonts w:ascii="Arial" w:hAnsi="Arial" w:cs="Arial"/>
                <w:i/>
                <w:sz w:val="20"/>
              </w:rPr>
            </w:pPr>
            <w:r w:rsidRPr="00845DB2">
              <w:rPr>
                <w:rFonts w:ascii="Arial" w:hAnsi="Arial" w:cs="Arial"/>
                <w:i/>
                <w:sz w:val="18"/>
              </w:rPr>
              <w:t>(pełna nazwa jednostki samorządu terytorialnego, na której terenie odbyła się akcja)</w:t>
            </w:r>
          </w:p>
        </w:tc>
        <w:tc>
          <w:tcPr>
            <w:tcW w:w="8079" w:type="dxa"/>
          </w:tcPr>
          <w:p w14:paraId="2808EFFA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  <w:tr w:rsidR="00845DB2" w:rsidRPr="00231F9A" w14:paraId="25AA1CB8" w14:textId="77777777" w:rsidTr="00845DB2">
        <w:trPr>
          <w:trHeight w:val="1086"/>
        </w:trPr>
        <w:tc>
          <w:tcPr>
            <w:tcW w:w="2978" w:type="dxa"/>
          </w:tcPr>
          <w:p w14:paraId="48D00997" w14:textId="77777777" w:rsidR="00845DB2" w:rsidRPr="00354A3D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 w:rsidRPr="00354A3D">
              <w:rPr>
                <w:rFonts w:ascii="Arial" w:hAnsi="Arial" w:cs="Arial"/>
                <w:b/>
                <w:sz w:val="18"/>
              </w:rPr>
              <w:t>Efekty/ planowane efekty przedsięwzięcia + sposób mierzenia efektów działania</w:t>
            </w:r>
          </w:p>
          <w:p w14:paraId="700CB833" w14:textId="77777777" w:rsidR="00845DB2" w:rsidRPr="00354A3D" w:rsidRDefault="00845DB2" w:rsidP="009D1C5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079" w:type="dxa"/>
          </w:tcPr>
          <w:p w14:paraId="33036E45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  <w:tr w:rsidR="00845DB2" w:rsidRPr="00231F9A" w14:paraId="6172FFEC" w14:textId="77777777" w:rsidTr="00845DB2">
        <w:trPr>
          <w:trHeight w:val="742"/>
        </w:trPr>
        <w:tc>
          <w:tcPr>
            <w:tcW w:w="2978" w:type="dxa"/>
          </w:tcPr>
          <w:p w14:paraId="0A1C758C" w14:textId="77777777" w:rsidR="00845DB2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Opis załączników </w:t>
            </w:r>
          </w:p>
          <w:p w14:paraId="00D61FE7" w14:textId="226FA5ED" w:rsidR="00845DB2" w:rsidRPr="00845DB2" w:rsidRDefault="00845DB2" w:rsidP="009D1C5E">
            <w:pPr>
              <w:rPr>
                <w:rFonts w:ascii="Arial" w:hAnsi="Arial" w:cs="Arial"/>
                <w:i/>
                <w:sz w:val="18"/>
              </w:rPr>
            </w:pPr>
            <w:r w:rsidRPr="00845DB2">
              <w:rPr>
                <w:rFonts w:ascii="Arial" w:hAnsi="Arial" w:cs="Arial"/>
                <w:i/>
                <w:sz w:val="18"/>
              </w:rPr>
              <w:t>(zdjęcia z przebiegu akcji, grafika ulotki, plakatu, etc.)</w:t>
            </w:r>
          </w:p>
        </w:tc>
        <w:tc>
          <w:tcPr>
            <w:tcW w:w="8079" w:type="dxa"/>
          </w:tcPr>
          <w:p w14:paraId="3192A28E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  <w:tr w:rsidR="00845DB2" w:rsidRPr="00231F9A" w14:paraId="4DCA272D" w14:textId="77777777" w:rsidTr="00845DB2">
        <w:trPr>
          <w:trHeight w:val="1050"/>
        </w:trPr>
        <w:tc>
          <w:tcPr>
            <w:tcW w:w="2978" w:type="dxa"/>
          </w:tcPr>
          <w:p w14:paraId="13D0DA04" w14:textId="77777777" w:rsidR="00845DB2" w:rsidRPr="00354A3D" w:rsidRDefault="00845DB2" w:rsidP="009D1C5E">
            <w:pPr>
              <w:rPr>
                <w:rFonts w:ascii="Arial" w:hAnsi="Arial" w:cs="Arial"/>
                <w:b/>
                <w:sz w:val="20"/>
              </w:rPr>
            </w:pPr>
            <w:r w:rsidRPr="00354A3D">
              <w:rPr>
                <w:rFonts w:ascii="Arial" w:hAnsi="Arial" w:cs="Arial"/>
                <w:b/>
                <w:sz w:val="18"/>
              </w:rPr>
              <w:t>Imię i nazwisko osoby reprezentującej JST</w:t>
            </w:r>
          </w:p>
        </w:tc>
        <w:tc>
          <w:tcPr>
            <w:tcW w:w="8079" w:type="dxa"/>
          </w:tcPr>
          <w:p w14:paraId="4E487C02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  <w:tr w:rsidR="00845DB2" w:rsidRPr="00231F9A" w14:paraId="3FE00DFD" w14:textId="77777777" w:rsidTr="00845DB2">
        <w:trPr>
          <w:trHeight w:val="787"/>
        </w:trPr>
        <w:tc>
          <w:tcPr>
            <w:tcW w:w="2978" w:type="dxa"/>
          </w:tcPr>
          <w:p w14:paraId="5F4DCA01" w14:textId="77777777" w:rsidR="00845DB2" w:rsidRPr="00354A3D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 w:rsidRPr="00354A3D">
              <w:rPr>
                <w:rFonts w:ascii="Arial" w:hAnsi="Arial" w:cs="Arial"/>
                <w:b/>
                <w:sz w:val="18"/>
              </w:rPr>
              <w:t>Adres do korespondencji</w:t>
            </w:r>
          </w:p>
          <w:p w14:paraId="464B6E57" w14:textId="77777777" w:rsidR="00845DB2" w:rsidRPr="00354A3D" w:rsidRDefault="00845DB2" w:rsidP="009D1C5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079" w:type="dxa"/>
          </w:tcPr>
          <w:p w14:paraId="56D4E19C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  <w:tr w:rsidR="00845DB2" w:rsidRPr="00231F9A" w14:paraId="115265FE" w14:textId="77777777" w:rsidTr="00845DB2">
        <w:trPr>
          <w:trHeight w:val="804"/>
        </w:trPr>
        <w:tc>
          <w:tcPr>
            <w:tcW w:w="2978" w:type="dxa"/>
          </w:tcPr>
          <w:p w14:paraId="11858778" w14:textId="77777777" w:rsidR="00845DB2" w:rsidRPr="00354A3D" w:rsidRDefault="00845DB2" w:rsidP="009D1C5E">
            <w:pPr>
              <w:rPr>
                <w:rFonts w:ascii="Arial" w:hAnsi="Arial" w:cs="Arial"/>
                <w:sz w:val="20"/>
              </w:rPr>
            </w:pPr>
            <w:r w:rsidRPr="00354A3D">
              <w:rPr>
                <w:rFonts w:ascii="Arial" w:hAnsi="Arial" w:cs="Arial"/>
                <w:b/>
                <w:sz w:val="18"/>
              </w:rPr>
              <w:t>E-mail</w:t>
            </w:r>
          </w:p>
        </w:tc>
        <w:tc>
          <w:tcPr>
            <w:tcW w:w="8079" w:type="dxa"/>
          </w:tcPr>
          <w:p w14:paraId="4AAAB0EE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  <w:tr w:rsidR="00845DB2" w:rsidRPr="00231F9A" w14:paraId="678F8D15" w14:textId="77777777" w:rsidTr="00845DB2">
        <w:trPr>
          <w:trHeight w:val="783"/>
        </w:trPr>
        <w:tc>
          <w:tcPr>
            <w:tcW w:w="2978" w:type="dxa"/>
          </w:tcPr>
          <w:p w14:paraId="211F7859" w14:textId="77777777" w:rsidR="00845DB2" w:rsidRPr="00354A3D" w:rsidRDefault="00845DB2" w:rsidP="009D1C5E">
            <w:pPr>
              <w:rPr>
                <w:rFonts w:ascii="Arial" w:hAnsi="Arial" w:cs="Arial"/>
                <w:b/>
                <w:sz w:val="18"/>
              </w:rPr>
            </w:pPr>
            <w:r w:rsidRPr="00354A3D">
              <w:rPr>
                <w:rFonts w:ascii="Arial" w:hAnsi="Arial" w:cs="Arial"/>
                <w:b/>
                <w:sz w:val="18"/>
              </w:rPr>
              <w:lastRenderedPageBreak/>
              <w:t>Numer telefonu</w:t>
            </w:r>
          </w:p>
          <w:p w14:paraId="4F58B537" w14:textId="77777777" w:rsidR="00845DB2" w:rsidRPr="00354A3D" w:rsidRDefault="00845DB2" w:rsidP="009D1C5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079" w:type="dxa"/>
          </w:tcPr>
          <w:p w14:paraId="192CD261" w14:textId="77777777" w:rsidR="00845DB2" w:rsidRPr="00231F9A" w:rsidRDefault="00845DB2" w:rsidP="009D1C5E">
            <w:pPr>
              <w:rPr>
                <w:sz w:val="20"/>
              </w:rPr>
            </w:pPr>
          </w:p>
        </w:tc>
      </w:tr>
    </w:tbl>
    <w:p w14:paraId="5B1304FE" w14:textId="77777777" w:rsidR="004D5B7B" w:rsidRPr="00EE7506" w:rsidRDefault="004D5B7B" w:rsidP="00EE750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32"/>
          <w:szCs w:val="32"/>
        </w:rPr>
      </w:pPr>
    </w:p>
    <w:sectPr w:rsidR="004D5B7B" w:rsidRPr="00EE75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942AD" w14:textId="77777777" w:rsidR="004D1CC5" w:rsidRDefault="004D1CC5" w:rsidP="00743406">
      <w:pPr>
        <w:spacing w:after="0" w:line="240" w:lineRule="auto"/>
      </w:pPr>
      <w:r>
        <w:separator/>
      </w:r>
    </w:p>
  </w:endnote>
  <w:endnote w:type="continuationSeparator" w:id="0">
    <w:p w14:paraId="036F64AE" w14:textId="77777777" w:rsidR="004D1CC5" w:rsidRDefault="004D1CC5" w:rsidP="007434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2A3E3" w14:textId="77777777" w:rsidR="004D1CC5" w:rsidRDefault="004D1CC5" w:rsidP="00743406">
      <w:pPr>
        <w:spacing w:after="0" w:line="240" w:lineRule="auto"/>
      </w:pPr>
      <w:r>
        <w:separator/>
      </w:r>
    </w:p>
  </w:footnote>
  <w:footnote w:type="continuationSeparator" w:id="0">
    <w:p w14:paraId="7DCB4534" w14:textId="77777777" w:rsidR="004D1CC5" w:rsidRDefault="004D1CC5" w:rsidP="007434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C1355F0"/>
    <w:multiLevelType w:val="hybridMultilevel"/>
    <w:tmpl w:val="C2EA372A"/>
    <w:lvl w:ilvl="0" w:tplc="0415000F">
      <w:start w:val="1"/>
      <w:numFmt w:val="decimal"/>
      <w:lvlText w:val="%1.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ideographDigit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803666"/>
    <w:multiLevelType w:val="hybridMultilevel"/>
    <w:tmpl w:val="40F087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22037"/>
    <w:multiLevelType w:val="hybridMultilevel"/>
    <w:tmpl w:val="E4B6E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A1F46"/>
    <w:multiLevelType w:val="hybridMultilevel"/>
    <w:tmpl w:val="AFF2870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480F0D"/>
    <w:multiLevelType w:val="hybridMultilevel"/>
    <w:tmpl w:val="9150437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AC5CA1"/>
    <w:multiLevelType w:val="hybridMultilevel"/>
    <w:tmpl w:val="267854B6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EF31391"/>
    <w:multiLevelType w:val="hybridMultilevel"/>
    <w:tmpl w:val="C07AA106"/>
    <w:lvl w:ilvl="0" w:tplc="5274AA2A">
      <w:start w:val="3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7883EC"/>
    <w:multiLevelType w:val="hybridMultilevel"/>
    <w:tmpl w:val="40CA896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3F10E76"/>
    <w:multiLevelType w:val="hybridMultilevel"/>
    <w:tmpl w:val="D038813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4797927"/>
    <w:multiLevelType w:val="hybridMultilevel"/>
    <w:tmpl w:val="E47051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294F2A"/>
    <w:multiLevelType w:val="hybridMultilevel"/>
    <w:tmpl w:val="249E05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DC7106"/>
    <w:multiLevelType w:val="hybridMultilevel"/>
    <w:tmpl w:val="9774C0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A322C4"/>
    <w:multiLevelType w:val="hybridMultilevel"/>
    <w:tmpl w:val="BD8053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7B4E21"/>
    <w:multiLevelType w:val="hybridMultilevel"/>
    <w:tmpl w:val="E5FBD276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ideographDigit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BEF03BF"/>
    <w:multiLevelType w:val="hybridMultilevel"/>
    <w:tmpl w:val="5BA438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92E56"/>
    <w:multiLevelType w:val="hybridMultilevel"/>
    <w:tmpl w:val="A5D43C44"/>
    <w:lvl w:ilvl="0" w:tplc="75C8E8EC">
      <w:start w:val="1"/>
      <w:numFmt w:val="lowerLetter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18252F9"/>
    <w:multiLevelType w:val="hybridMultilevel"/>
    <w:tmpl w:val="8F4865B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8F3223"/>
    <w:multiLevelType w:val="hybridMultilevel"/>
    <w:tmpl w:val="32C2B7E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C17BB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EFB31E9"/>
    <w:multiLevelType w:val="hybridMultilevel"/>
    <w:tmpl w:val="31665E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7744B8"/>
    <w:multiLevelType w:val="hybridMultilevel"/>
    <w:tmpl w:val="27BA4E3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8D167A"/>
    <w:multiLevelType w:val="hybridMultilevel"/>
    <w:tmpl w:val="CB18DC1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BC39C0"/>
    <w:multiLevelType w:val="hybridMultilevel"/>
    <w:tmpl w:val="5600B39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C8D62C7"/>
    <w:multiLevelType w:val="multilevel"/>
    <w:tmpl w:val="6CF69360"/>
    <w:lvl w:ilvl="0">
      <w:start w:val="1"/>
      <w:numFmt w:val="lowerLetter"/>
      <w:lvlText w:val="%1)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28" w:hanging="347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36" w:hanging="245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44" w:hanging="324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552" w:hanging="31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260" w:hanging="209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968" w:hanging="288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676" w:hanging="276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322" w:hanging="111"/>
      </w:pPr>
      <w:rPr>
        <w:smallCaps w:val="0"/>
        <w:strike w:val="0"/>
        <w:shd w:val="clear" w:color="auto" w:fill="auto"/>
        <w:vertAlign w:val="baseline"/>
      </w:rPr>
    </w:lvl>
  </w:abstractNum>
  <w:abstractNum w:abstractNumId="24" w15:restartNumberingAfterBreak="0">
    <w:nsid w:val="66978494"/>
    <w:multiLevelType w:val="hybridMultilevel"/>
    <w:tmpl w:val="EBA7F13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6A76753F"/>
    <w:multiLevelType w:val="multilevel"/>
    <w:tmpl w:val="8490F2C2"/>
    <w:lvl w:ilvl="0">
      <w:start w:val="1"/>
      <w:numFmt w:val="decimal"/>
      <w:lvlText w:val="%1."/>
      <w:lvlJc w:val="left"/>
      <w:pPr>
        <w:ind w:left="426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146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866" w:hanging="269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586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306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026" w:hanging="268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746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466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186" w:hanging="269"/>
      </w:pPr>
      <w:rPr>
        <w:smallCaps w:val="0"/>
        <w:strike w:val="0"/>
        <w:shd w:val="clear" w:color="auto" w:fill="auto"/>
        <w:vertAlign w:val="baseline"/>
      </w:rPr>
    </w:lvl>
  </w:abstractNum>
  <w:abstractNum w:abstractNumId="26" w15:restartNumberingAfterBreak="0">
    <w:nsid w:val="6A9F138E"/>
    <w:multiLevelType w:val="hybridMultilevel"/>
    <w:tmpl w:val="40F087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0F554E"/>
    <w:multiLevelType w:val="hybridMultilevel"/>
    <w:tmpl w:val="F6F507D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73EF71E6"/>
    <w:multiLevelType w:val="hybridMultilevel"/>
    <w:tmpl w:val="9774C0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330C31"/>
    <w:multiLevelType w:val="hybridMultilevel"/>
    <w:tmpl w:val="A1E0840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704D43"/>
    <w:multiLevelType w:val="hybridMultilevel"/>
    <w:tmpl w:val="46B89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380B03"/>
    <w:multiLevelType w:val="hybridMultilevel"/>
    <w:tmpl w:val="85C81151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start w:val="1"/>
      <w:numFmt w:val="ideographDigit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7"/>
  </w:num>
  <w:num w:numId="2">
    <w:abstractNumId w:val="12"/>
  </w:num>
  <w:num w:numId="3">
    <w:abstractNumId w:val="19"/>
  </w:num>
  <w:num w:numId="4">
    <w:abstractNumId w:val="31"/>
  </w:num>
  <w:num w:numId="5">
    <w:abstractNumId w:val="13"/>
  </w:num>
  <w:num w:numId="6">
    <w:abstractNumId w:val="0"/>
  </w:num>
  <w:num w:numId="7">
    <w:abstractNumId w:val="15"/>
  </w:num>
  <w:num w:numId="8">
    <w:abstractNumId w:val="27"/>
  </w:num>
  <w:num w:numId="9">
    <w:abstractNumId w:val="16"/>
  </w:num>
  <w:num w:numId="10">
    <w:abstractNumId w:val="24"/>
  </w:num>
  <w:num w:numId="11">
    <w:abstractNumId w:val="20"/>
  </w:num>
  <w:num w:numId="12">
    <w:abstractNumId w:val="14"/>
  </w:num>
  <w:num w:numId="13">
    <w:abstractNumId w:val="10"/>
  </w:num>
  <w:num w:numId="14">
    <w:abstractNumId w:val="30"/>
  </w:num>
  <w:num w:numId="15">
    <w:abstractNumId w:val="3"/>
  </w:num>
  <w:num w:numId="16">
    <w:abstractNumId w:val="22"/>
  </w:num>
  <w:num w:numId="17">
    <w:abstractNumId w:val="2"/>
  </w:num>
  <w:num w:numId="18">
    <w:abstractNumId w:val="17"/>
  </w:num>
  <w:num w:numId="19">
    <w:abstractNumId w:val="5"/>
  </w:num>
  <w:num w:numId="20">
    <w:abstractNumId w:val="21"/>
  </w:num>
  <w:num w:numId="21">
    <w:abstractNumId w:val="9"/>
  </w:num>
  <w:num w:numId="22">
    <w:abstractNumId w:val="1"/>
  </w:num>
  <w:num w:numId="23">
    <w:abstractNumId w:val="26"/>
  </w:num>
  <w:num w:numId="24">
    <w:abstractNumId w:val="4"/>
  </w:num>
  <w:num w:numId="25">
    <w:abstractNumId w:val="29"/>
  </w:num>
  <w:num w:numId="26">
    <w:abstractNumId w:val="11"/>
  </w:num>
  <w:num w:numId="27">
    <w:abstractNumId w:val="18"/>
  </w:num>
  <w:num w:numId="28">
    <w:abstractNumId w:val="28"/>
  </w:num>
  <w:num w:numId="29">
    <w:abstractNumId w:val="8"/>
  </w:num>
  <w:num w:numId="30">
    <w:abstractNumId w:val="25"/>
  </w:num>
  <w:num w:numId="31">
    <w:abstractNumId w:val="23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I3NDQ1s7Q0MTFS0lEKTi0uzszPAykwrAUAgjyjcywAAAA="/>
  </w:docVars>
  <w:rsids>
    <w:rsidRoot w:val="002B7C44"/>
    <w:rsid w:val="0001147B"/>
    <w:rsid w:val="00031ED6"/>
    <w:rsid w:val="000866E7"/>
    <w:rsid w:val="000A504D"/>
    <w:rsid w:val="00100E58"/>
    <w:rsid w:val="0010595F"/>
    <w:rsid w:val="00127347"/>
    <w:rsid w:val="001551AE"/>
    <w:rsid w:val="00184438"/>
    <w:rsid w:val="001859CB"/>
    <w:rsid w:val="00186ABD"/>
    <w:rsid w:val="00194546"/>
    <w:rsid w:val="00197563"/>
    <w:rsid w:val="001D15D3"/>
    <w:rsid w:val="001D4444"/>
    <w:rsid w:val="001F3623"/>
    <w:rsid w:val="00270D60"/>
    <w:rsid w:val="00286A0A"/>
    <w:rsid w:val="002B7C44"/>
    <w:rsid w:val="002D7C0E"/>
    <w:rsid w:val="002E42B7"/>
    <w:rsid w:val="0030027E"/>
    <w:rsid w:val="00300897"/>
    <w:rsid w:val="00301D9F"/>
    <w:rsid w:val="0031040E"/>
    <w:rsid w:val="003233F5"/>
    <w:rsid w:val="003247F5"/>
    <w:rsid w:val="00334BB9"/>
    <w:rsid w:val="00335A49"/>
    <w:rsid w:val="0033760B"/>
    <w:rsid w:val="00370DC4"/>
    <w:rsid w:val="00376DE9"/>
    <w:rsid w:val="0038637A"/>
    <w:rsid w:val="003C1A93"/>
    <w:rsid w:val="003C6CB1"/>
    <w:rsid w:val="003D3261"/>
    <w:rsid w:val="003F3E30"/>
    <w:rsid w:val="00412EF6"/>
    <w:rsid w:val="004412B1"/>
    <w:rsid w:val="00452FBE"/>
    <w:rsid w:val="0048284D"/>
    <w:rsid w:val="004D1CC5"/>
    <w:rsid w:val="004D2858"/>
    <w:rsid w:val="004D5B7B"/>
    <w:rsid w:val="004E3D81"/>
    <w:rsid w:val="004E67EC"/>
    <w:rsid w:val="005136A8"/>
    <w:rsid w:val="00513B50"/>
    <w:rsid w:val="0051642B"/>
    <w:rsid w:val="00535986"/>
    <w:rsid w:val="00536785"/>
    <w:rsid w:val="00565145"/>
    <w:rsid w:val="0057447F"/>
    <w:rsid w:val="00576BC6"/>
    <w:rsid w:val="005C41E3"/>
    <w:rsid w:val="0060532E"/>
    <w:rsid w:val="00634855"/>
    <w:rsid w:val="006427B9"/>
    <w:rsid w:val="00662147"/>
    <w:rsid w:val="00665F86"/>
    <w:rsid w:val="0067348D"/>
    <w:rsid w:val="00674C35"/>
    <w:rsid w:val="006A3296"/>
    <w:rsid w:val="006E382E"/>
    <w:rsid w:val="007216A6"/>
    <w:rsid w:val="00743406"/>
    <w:rsid w:val="0076338D"/>
    <w:rsid w:val="007A283D"/>
    <w:rsid w:val="007B2C2E"/>
    <w:rsid w:val="00810D9A"/>
    <w:rsid w:val="0081715B"/>
    <w:rsid w:val="00845DB2"/>
    <w:rsid w:val="00864C10"/>
    <w:rsid w:val="0086679E"/>
    <w:rsid w:val="008C1140"/>
    <w:rsid w:val="008E7E35"/>
    <w:rsid w:val="00903E01"/>
    <w:rsid w:val="00921E5D"/>
    <w:rsid w:val="009625B0"/>
    <w:rsid w:val="00990091"/>
    <w:rsid w:val="009B3E32"/>
    <w:rsid w:val="009E1872"/>
    <w:rsid w:val="00A240CC"/>
    <w:rsid w:val="00A44F81"/>
    <w:rsid w:val="00AD1EBD"/>
    <w:rsid w:val="00AD641A"/>
    <w:rsid w:val="00AE7585"/>
    <w:rsid w:val="00B05524"/>
    <w:rsid w:val="00B24AB3"/>
    <w:rsid w:val="00B42F0E"/>
    <w:rsid w:val="00B771EA"/>
    <w:rsid w:val="00B81B71"/>
    <w:rsid w:val="00B878AB"/>
    <w:rsid w:val="00BB3BF9"/>
    <w:rsid w:val="00C3258C"/>
    <w:rsid w:val="00C456A4"/>
    <w:rsid w:val="00C67BF5"/>
    <w:rsid w:val="00CC02D4"/>
    <w:rsid w:val="00CC7B02"/>
    <w:rsid w:val="00CD1819"/>
    <w:rsid w:val="00D027CA"/>
    <w:rsid w:val="00D15761"/>
    <w:rsid w:val="00D25B8B"/>
    <w:rsid w:val="00D33DFA"/>
    <w:rsid w:val="00D54B1C"/>
    <w:rsid w:val="00D8283A"/>
    <w:rsid w:val="00DE0079"/>
    <w:rsid w:val="00DE3246"/>
    <w:rsid w:val="00DE49D8"/>
    <w:rsid w:val="00DF5524"/>
    <w:rsid w:val="00E15631"/>
    <w:rsid w:val="00E34682"/>
    <w:rsid w:val="00E44C4F"/>
    <w:rsid w:val="00E57777"/>
    <w:rsid w:val="00E87082"/>
    <w:rsid w:val="00EE7506"/>
    <w:rsid w:val="00EF6AE8"/>
    <w:rsid w:val="00F15CA9"/>
    <w:rsid w:val="00F261A4"/>
    <w:rsid w:val="00F37A93"/>
    <w:rsid w:val="00F42159"/>
    <w:rsid w:val="00F60A8E"/>
    <w:rsid w:val="00F8429A"/>
    <w:rsid w:val="00F875BD"/>
    <w:rsid w:val="00FA13C0"/>
    <w:rsid w:val="00FC0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AE5495"/>
  <w15:chartTrackingRefBased/>
  <w15:docId w15:val="{359C8E00-1FEB-45FF-8A01-E017E39FA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7C4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B7C4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B7C4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B7C4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B7C44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7C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7C44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1A93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34BB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34BB9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EF6AE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F6AE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A240CC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5136A8"/>
    <w:rPr>
      <w:color w:val="954F72" w:themeColor="followedHyperlink"/>
      <w:u w:val="single"/>
    </w:rPr>
  </w:style>
  <w:style w:type="paragraph" w:customStyle="1" w:styleId="Normalny1">
    <w:name w:val="Normalny1"/>
    <w:rsid w:val="001F3623"/>
    <w:pPr>
      <w:spacing w:after="0" w:line="276" w:lineRule="auto"/>
    </w:pPr>
    <w:rPr>
      <w:rFonts w:ascii="Arial" w:eastAsia="Arial" w:hAnsi="Arial" w:cs="Arial"/>
      <w:lang w:val="de-DE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4340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4340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434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32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C755A-0A1D-495A-BE49-FDEDA068D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75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ok (FleishmanHillard)</dc:creator>
  <cp:keywords/>
  <dc:description/>
  <cp:lastModifiedBy>Karolina Stachelek (FleishmanHillard)</cp:lastModifiedBy>
  <cp:revision>14</cp:revision>
  <dcterms:created xsi:type="dcterms:W3CDTF">2021-03-05T10:24:00Z</dcterms:created>
  <dcterms:modified xsi:type="dcterms:W3CDTF">2021-04-01T11:47:00Z</dcterms:modified>
</cp:coreProperties>
</file>